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EE2" w:rsidRDefault="0043065A" w:rsidP="001727F8">
      <w:r>
        <w:rPr>
          <w:rFonts w:ascii="Arial" w:hAnsi="Arial" w:cs="Arial"/>
          <w:color w:val="111111"/>
          <w:sz w:val="20"/>
          <w:szCs w:val="20"/>
          <w:shd w:val="clear" w:color="auto" w:fill="FFFFFF"/>
        </w:rPr>
        <w:t>Write  the section of  your data  analysis for the paper. This  could be a first  draft  but it is  good to start  working on it  right away</w:t>
      </w:r>
      <w:r w:rsidR="00855EE2">
        <w:t xml:space="preserve"> </w:t>
      </w:r>
      <w:r w:rsidR="001727F8">
        <w:t xml:space="preserve">(Teacher’s note) </w:t>
      </w:r>
      <w:r w:rsidR="001727F8">
        <w:t xml:space="preserve"> </w:t>
      </w:r>
      <w:r w:rsidR="00855EE2">
        <w:t>based on</w:t>
      </w:r>
      <w:r w:rsidR="001727F8">
        <w:t xml:space="preserve"> </w:t>
      </w:r>
      <w:bookmarkStart w:id="0" w:name="_GoBack"/>
      <w:bookmarkEnd w:id="0"/>
    </w:p>
    <w:p w:rsidR="00855EE2" w:rsidRDefault="00855EE2"/>
    <w:p w:rsidR="007B2034" w:rsidRDefault="00855EE2">
      <w:r w:rsidRPr="00855EE2">
        <w:t xml:space="preserve">Van </w:t>
      </w:r>
      <w:proofErr w:type="spellStart"/>
      <w:r w:rsidRPr="00855EE2">
        <w:t>Dijk</w:t>
      </w:r>
      <w:proofErr w:type="spellEnd"/>
      <w:r w:rsidRPr="00855EE2">
        <w:t xml:space="preserve">, T. A. (1995). Discourse analysis as ideology analysis. In C. </w:t>
      </w:r>
      <w:proofErr w:type="spellStart"/>
      <w:r w:rsidRPr="00855EE2">
        <w:t>Schaffner</w:t>
      </w:r>
      <w:proofErr w:type="spellEnd"/>
      <w:r w:rsidRPr="00855EE2">
        <w:t xml:space="preserve"> &amp; A. </w:t>
      </w:r>
      <w:proofErr w:type="spellStart"/>
      <w:r w:rsidRPr="00855EE2">
        <w:t>Wenden</w:t>
      </w:r>
      <w:proofErr w:type="spellEnd"/>
      <w:r w:rsidRPr="00855EE2">
        <w:t xml:space="preserve"> (Eds.), Language and peace </w:t>
      </w:r>
      <w:proofErr w:type="spellStart"/>
      <w:r w:rsidRPr="00855EE2">
        <w:t>aldershot</w:t>
      </w:r>
      <w:proofErr w:type="spellEnd"/>
      <w:r w:rsidRPr="00855EE2">
        <w:t xml:space="preserve"> (pp. 17–33). Dartmouth Publishing.</w:t>
      </w:r>
    </w:p>
    <w:sectPr w:rsidR="007B20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NjM0MTcBMozMLZV0lIJTi4sz8/NACoxqAX2ZPUMsAAAA"/>
  </w:docVars>
  <w:rsids>
    <w:rsidRoot w:val="00650F5D"/>
    <w:rsid w:val="001727F8"/>
    <w:rsid w:val="0043065A"/>
    <w:rsid w:val="00650F5D"/>
    <w:rsid w:val="007B2034"/>
    <w:rsid w:val="00855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145F8D-DF90-4746-BB77-50155DD35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5</cp:revision>
  <dcterms:created xsi:type="dcterms:W3CDTF">2021-04-02T11:22:00Z</dcterms:created>
  <dcterms:modified xsi:type="dcterms:W3CDTF">2021-04-02T11:24:00Z</dcterms:modified>
</cp:coreProperties>
</file>